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429DAA42" w14:textId="77777777" w:rsidR="00F9444C" w:rsidRDefault="00F9444C">
          <w:pPr>
            <w:pStyle w:val="NoSpacing"/>
          </w:pPr>
          <w:r>
            <w:t>Your Name</w:t>
          </w:r>
        </w:p>
      </w:sdtContent>
    </w:sdt>
    <w:p w14:paraId="35996D02" w14:textId="77777777" w:rsidR="00E614DD" w:rsidRDefault="0071156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9F7C70F" w14:textId="77777777" w:rsidR="00E614DD" w:rsidRDefault="0071156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119C626B" w14:textId="77777777" w:rsidR="00E614DD" w:rsidRDefault="0071156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37785FCA" w14:textId="3EF6D51B" w:rsidR="00E614DD" w:rsidRDefault="00711564">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F75CBC">
        <w:t>Epic of Gilgamesh</w:t>
      </w:r>
    </w:p>
    <w:p w14:paraId="37B920E5" w14:textId="3E5FAEFC" w:rsidR="00AF4428" w:rsidRPr="00AF4428" w:rsidRDefault="00AF4428" w:rsidP="00AF4428">
      <w:r>
        <w:t>The initial reaction to the story is that it identifies the importance of friendship among individuals. How the death of the friend had a lasting effect on the other. The story is fun and has its great elements where the two friends set out on adventures together as well as the initial fight between Gilgamesh and Enkidu that lead to the development of their friendship.</w:t>
      </w:r>
      <w:r w:rsidR="00E5603D">
        <w:t xml:space="preserve"> The part where Gilgamesh is involved in negative habits is the one that I don’t particularly like. Since he is two</w:t>
      </w:r>
      <w:r w:rsidR="00F75CBC">
        <w:t>-</w:t>
      </w:r>
      <w:r w:rsidR="00E5603D">
        <w:t>thirds God and just one</w:t>
      </w:r>
      <w:r w:rsidR="00F75CBC">
        <w:t>-</w:t>
      </w:r>
      <w:r w:rsidR="00E5603D">
        <w:t>third mortal, so he should be involved in doing things good for the people. This brings me to the point that confuses me is that the role of God should be to bring blessing and happiness towards the people, so why were the</w:t>
      </w:r>
      <w:r w:rsidR="00CC55F4">
        <w:t>ir</w:t>
      </w:r>
      <w:r w:rsidR="00E5603D">
        <w:t xml:space="preserve"> incidents where God made mistakes and destroyed people. It is a story</w:t>
      </w:r>
      <w:r w:rsidR="00A307F4">
        <w:t>,</w:t>
      </w:r>
      <w:r w:rsidR="00E5603D">
        <w:t xml:space="preserve"> but I </w:t>
      </w:r>
      <w:r w:rsidR="00A307F4">
        <w:t>believe</w:t>
      </w:r>
      <w:r w:rsidR="00E5603D">
        <w:t xml:space="preserve"> that </w:t>
      </w:r>
      <w:r w:rsidR="00A307F4">
        <w:t xml:space="preserve">God should be portrayed as </w:t>
      </w:r>
      <w:r w:rsidR="00CC55F4">
        <w:t>an</w:t>
      </w:r>
      <w:r w:rsidR="00A307F4">
        <w:t xml:space="preserve"> entity that performs only good.</w:t>
      </w:r>
      <w:r w:rsidR="00E5603D">
        <w:t xml:space="preserve"> </w:t>
      </w:r>
      <w:r w:rsidR="00F75CBC">
        <w:t xml:space="preserve">The important element according to me is where Gilgamesh realizes that he should be the one performing </w:t>
      </w:r>
      <w:r w:rsidR="00CC55F4">
        <w:t>good</w:t>
      </w:r>
      <w:r w:rsidR="00F75CBC">
        <w:t xml:space="preserve"> for the people so that he might be loved and not hated</w:t>
      </w:r>
      <w:r w:rsidR="00CC55F4">
        <w:t xml:space="preserve"> everywhere</w:t>
      </w:r>
      <w:bookmarkStart w:id="0" w:name="_GoBack"/>
      <w:bookmarkEnd w:id="0"/>
      <w:r w:rsidR="00F75CBC">
        <w:t>. This made him value the concept of mortality.</w:t>
      </w:r>
    </w:p>
    <w:sectPr w:rsidR="00AF4428" w:rsidRPr="00AF442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46354" w14:textId="77777777" w:rsidR="00711564" w:rsidRDefault="00711564">
      <w:pPr>
        <w:spacing w:line="240" w:lineRule="auto"/>
      </w:pPr>
      <w:r>
        <w:separator/>
      </w:r>
    </w:p>
  </w:endnote>
  <w:endnote w:type="continuationSeparator" w:id="0">
    <w:p w14:paraId="38160E4A" w14:textId="77777777" w:rsidR="00711564" w:rsidRDefault="007115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1B41A" w14:textId="77777777" w:rsidR="00711564" w:rsidRDefault="00711564">
      <w:pPr>
        <w:spacing w:line="240" w:lineRule="auto"/>
      </w:pPr>
      <w:r>
        <w:separator/>
      </w:r>
    </w:p>
  </w:footnote>
  <w:footnote w:type="continuationSeparator" w:id="0">
    <w:p w14:paraId="58FF0525" w14:textId="77777777" w:rsidR="00711564" w:rsidRDefault="007115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9FC10" w14:textId="77777777" w:rsidR="00E614DD" w:rsidRDefault="0071156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9B778" w14:textId="77777777" w:rsidR="00E614DD" w:rsidRDefault="0071156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jO1MDc2N7IwNTVW0lEKTi0uzszPAykwrAUAXAgHBCwAAAA="/>
  </w:docVars>
  <w:rsids>
    <w:rsidRoot w:val="00F83220"/>
    <w:rsid w:val="00040CBB"/>
    <w:rsid w:val="000B78C8"/>
    <w:rsid w:val="001463B2"/>
    <w:rsid w:val="001F62C0"/>
    <w:rsid w:val="00245E02"/>
    <w:rsid w:val="00353B66"/>
    <w:rsid w:val="00364805"/>
    <w:rsid w:val="00456604"/>
    <w:rsid w:val="004A2675"/>
    <w:rsid w:val="004F7139"/>
    <w:rsid w:val="005525EB"/>
    <w:rsid w:val="0057093C"/>
    <w:rsid w:val="00691EC1"/>
    <w:rsid w:val="00711564"/>
    <w:rsid w:val="007C53FB"/>
    <w:rsid w:val="008B7D18"/>
    <w:rsid w:val="008F1F97"/>
    <w:rsid w:val="008F4052"/>
    <w:rsid w:val="00985A65"/>
    <w:rsid w:val="009D4EB3"/>
    <w:rsid w:val="00A307F4"/>
    <w:rsid w:val="00AF4428"/>
    <w:rsid w:val="00B13D1B"/>
    <w:rsid w:val="00B818DF"/>
    <w:rsid w:val="00BA1BAA"/>
    <w:rsid w:val="00CC55F4"/>
    <w:rsid w:val="00CD3FEE"/>
    <w:rsid w:val="00D05A7B"/>
    <w:rsid w:val="00D52117"/>
    <w:rsid w:val="00DB0D39"/>
    <w:rsid w:val="00E14005"/>
    <w:rsid w:val="00E5603D"/>
    <w:rsid w:val="00E614DD"/>
    <w:rsid w:val="00E627B4"/>
    <w:rsid w:val="00E93940"/>
    <w:rsid w:val="00F75CBC"/>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DDF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2E422D"/>
    <w:rsid w:val="003729CB"/>
    <w:rsid w:val="003A0181"/>
    <w:rsid w:val="005A3EF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7</Words>
  <Characters>101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30T06:01:00Z</dcterms:created>
  <dcterms:modified xsi:type="dcterms:W3CDTF">2020-01-30T06:02:00Z</dcterms:modified>
  <cp:version/>
</cp:coreProperties>
</file>